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336DA88F">
                <wp:simplePos x="0" y="0"/>
                <wp:positionH relativeFrom="column">
                  <wp:posOffset>1036017</wp:posOffset>
                </wp:positionH>
                <wp:positionV relativeFrom="paragraph">
                  <wp:posOffset>122318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9D549" w14:textId="1D0D9CFE" w:rsidR="00736101" w:rsidRDefault="00736101" w:rsidP="00E977D2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  <w:r w:rsidRPr="00736101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 والتقييم القائم على المشاريع – اللغة العربية</w:t>
                            </w:r>
                            <w:r w:rsidR="007251C3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 xml:space="preserve"> ( الأسبوع الثاني )</w:t>
                            </w:r>
                          </w:p>
                          <w:p w14:paraId="66C2EA17" w14:textId="77777777" w:rsidR="007251C3" w:rsidRPr="00736101" w:rsidRDefault="007251C3" w:rsidP="007251C3">
                            <w:pPr>
                              <w:bidi/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</w:p>
                          <w:p w14:paraId="5F5A266B" w14:textId="77777777" w:rsidR="00894278" w:rsidRPr="008D3754" w:rsidRDefault="00894278" w:rsidP="00894278">
                            <w:pPr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D3754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6pt;margin-top:9.65pt;width:591.0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6Ztzb4gAAAAsBAAAPAAAAAAAAAAAAAAAAAHIEAABkcnMvZG93bnJldi54bWxQ&#10;SwUGAAAAAAQABADzAAAAgQUAAAAA&#10;" filled="f" stroked="f" strokeweight=".5pt">
                <v:textbox>
                  <w:txbxContent>
                    <w:p w14:paraId="04F9D549" w14:textId="1D0D9CFE" w:rsidR="00736101" w:rsidRDefault="00736101" w:rsidP="00E977D2">
                      <w:pPr>
                        <w:bidi/>
                        <w:spacing w:line="360" w:lineRule="auto"/>
                        <w:jc w:val="center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  <w:r w:rsidRPr="00736101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 والتقييم القائم على المشاريع – اللغة العربية</w:t>
                      </w:r>
                      <w:r w:rsidR="007251C3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 xml:space="preserve"> ( الأسبوع الثاني )</w:t>
                      </w:r>
                    </w:p>
                    <w:p w14:paraId="66C2EA17" w14:textId="77777777" w:rsidR="007251C3" w:rsidRPr="00736101" w:rsidRDefault="007251C3" w:rsidP="007251C3">
                      <w:pPr>
                        <w:bidi/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</w:p>
                    <w:p w14:paraId="5F5A266B" w14:textId="77777777" w:rsidR="00894278" w:rsidRPr="008D3754" w:rsidRDefault="00894278" w:rsidP="00894278">
                      <w:pPr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8D3754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1A6506EE" w:rsidR="00894278" w:rsidRPr="005718C5" w:rsidRDefault="00E977D2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07B46B6B">
                <wp:simplePos x="0" y="0"/>
                <wp:positionH relativeFrom="margin">
                  <wp:posOffset>1209040</wp:posOffset>
                </wp:positionH>
                <wp:positionV relativeFrom="paragraph">
                  <wp:posOffset>189230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E0F8B5" w14:textId="77777777" w:rsidR="0079069B" w:rsidRPr="0079069B" w:rsidRDefault="0079069B" w:rsidP="0079069B">
                            <w:pPr>
                              <w:spacing w:line="360" w:lineRule="auto"/>
                              <w:jc w:val="right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</w:pPr>
                            <w:r w:rsidRPr="0079069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نموذج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تطبيقي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للسيناريو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ثاني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:  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عقلك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وجسمك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فريق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واحد</w:t>
                            </w:r>
                          </w:p>
                          <w:p w14:paraId="07DC3BB1" w14:textId="36B204C8" w:rsidR="00894278" w:rsidRPr="0079069B" w:rsidRDefault="0079069B" w:rsidP="0079069B">
                            <w:pPr>
                              <w:bidi/>
                              <w:spacing w:line="360" w:lineRule="auto"/>
                              <w:jc w:val="both"/>
                              <w:rPr>
                                <w:rFonts w:eastAsia="Times New Roman"/>
                                <w:noProof/>
                                <w:sz w:val="40"/>
                                <w:szCs w:val="40"/>
                              </w:rPr>
                            </w:pPr>
                            <w:r w:rsidRPr="0079069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لمعلمة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لغة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عربية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: 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عائشة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79069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ظاهري</w:t>
                            </w:r>
                          </w:p>
                          <w:p w14:paraId="26EAB67E" w14:textId="77777777" w:rsidR="00894278" w:rsidRPr="0079069B" w:rsidRDefault="00894278" w:rsidP="0079069B">
                            <w:pPr>
                              <w:jc w:val="right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95.2pt;margin-top:14.9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" filled="f" stroked="f">
                <v:textbox style="mso-fit-shape-to-text:t">
                  <w:txbxContent>
                    <w:p w14:paraId="29E0F8B5" w14:textId="77777777" w:rsidR="0079069B" w:rsidRPr="0079069B" w:rsidRDefault="0079069B" w:rsidP="0079069B">
                      <w:pPr>
                        <w:spacing w:line="360" w:lineRule="auto"/>
                        <w:jc w:val="right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</w:pPr>
                      <w:r w:rsidRPr="0079069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نموذج</w:t>
                      </w:r>
                      <w:r w:rsidRPr="0079069B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79069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تطبيقي</w:t>
                      </w:r>
                      <w:r w:rsidRPr="0079069B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79069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للسيناريو</w:t>
                      </w:r>
                      <w:r w:rsidRPr="0079069B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79069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ثاني</w:t>
                      </w:r>
                      <w:r w:rsidRPr="0079069B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:  </w:t>
                      </w:r>
                      <w:r w:rsidRPr="0079069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عقلك</w:t>
                      </w:r>
                      <w:r w:rsidRPr="0079069B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79069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وجسمك</w:t>
                      </w:r>
                      <w:r w:rsidRPr="0079069B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79069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فريق</w:t>
                      </w:r>
                      <w:r w:rsidRPr="0079069B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79069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واحد</w:t>
                      </w:r>
                    </w:p>
                    <w:p w14:paraId="07DC3BB1" w14:textId="36B204C8" w:rsidR="00894278" w:rsidRPr="0079069B" w:rsidRDefault="0079069B" w:rsidP="0079069B">
                      <w:pPr>
                        <w:bidi/>
                        <w:spacing w:line="360" w:lineRule="auto"/>
                        <w:jc w:val="both"/>
                        <w:rPr>
                          <w:rFonts w:eastAsia="Times New Roman"/>
                          <w:noProof/>
                          <w:sz w:val="40"/>
                          <w:szCs w:val="40"/>
                        </w:rPr>
                      </w:pPr>
                      <w:r w:rsidRPr="0079069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لمعلمة</w:t>
                      </w:r>
                      <w:r w:rsidRPr="0079069B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79069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لغة</w:t>
                      </w:r>
                      <w:r w:rsidRPr="0079069B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79069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عربية</w:t>
                      </w:r>
                      <w:r w:rsidRPr="0079069B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: </w:t>
                      </w:r>
                      <w:r w:rsidRPr="0079069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عائشة</w:t>
                      </w:r>
                      <w:r w:rsidRPr="0079069B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79069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ظاهري</w:t>
                      </w:r>
                    </w:p>
                    <w:p w14:paraId="26EAB67E" w14:textId="77777777" w:rsidR="00894278" w:rsidRPr="0079069B" w:rsidRDefault="00894278" w:rsidP="0079069B">
                      <w:pPr>
                        <w:jc w:val="right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7BF8AE64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3C8D50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2D0414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1D705FD9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ثامن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E542A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29864595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79069B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7BD98FFA" w:rsidR="0079069B" w:rsidRPr="003B0BF5" w:rsidRDefault="0079069B" w:rsidP="0079069B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الصح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79069B" w:rsidRPr="00E77941" w:rsidRDefault="0079069B" w:rsidP="0079069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79069B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075FFAB5" w:rsidR="0079069B" w:rsidRPr="003B0BF5" w:rsidRDefault="0079069B" w:rsidP="0079069B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صح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عقلي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والرفاه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نفسي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79069B" w:rsidRPr="00E77941" w:rsidRDefault="0079069B" w:rsidP="0079069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79069B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0CBB8665" w:rsidR="0079069B" w:rsidRPr="003B0BF5" w:rsidRDefault="0079069B" w:rsidP="0079069B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قل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جسم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ريق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حد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79069B" w:rsidRPr="00E77941" w:rsidRDefault="0079069B" w:rsidP="0079069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79069B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23ACA7E" w14:textId="77777777" w:rsidR="0079069B" w:rsidRPr="002F2076" w:rsidRDefault="0079069B" w:rsidP="0079069B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2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قل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جسم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يق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حد</w:t>
            </w:r>
          </w:p>
          <w:p w14:paraId="247704D0" w14:textId="77777777" w:rsidR="0079069B" w:rsidRPr="002F2076" w:rsidRDefault="0079069B" w:rsidP="0079069B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ل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شعرت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وم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صداع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ل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دت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بل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متحا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ثناء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قدي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رض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ما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مهور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</w:p>
          <w:p w14:paraId="05006C85" w14:textId="77777777" w:rsidR="0079069B" w:rsidRPr="002F2076" w:rsidRDefault="0079069B" w:rsidP="0079069B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ل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احظت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سم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عب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يانً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دم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كو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لقً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زينًا،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غ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ك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ست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ريض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</w:p>
          <w:p w14:paraId="7C4FE355" w14:textId="77777777" w:rsidR="0079069B" w:rsidRPr="002F2076" w:rsidRDefault="0079069B" w:rsidP="0079069B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وحظ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يادة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ض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زورو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بيب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سبب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عب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داع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بل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ختبارات،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ه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خبره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ظ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حيا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جسامهم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سليمة،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أ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بب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بم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كون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ترً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لقًا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.</w:t>
            </w:r>
          </w:p>
          <w:p w14:paraId="1C28ECB7" w14:textId="1FD13CDA" w:rsidR="0079069B" w:rsidRPr="00E542A5" w:rsidRDefault="0079069B" w:rsidP="0079069B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"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آن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ا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بطال،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ان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وركم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تكونوا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ُنّاع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غيير؛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كروا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صميم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شرة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عوية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بتكرة،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بتكار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دول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مارين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ومي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عيد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زملائكم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ازنهم،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يحول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ترهم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اقة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يجابية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.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ستبهرون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3585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لمساتكم؟</w:t>
            </w:r>
            <w:r w:rsidRPr="00E3585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"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79069B" w:rsidRPr="00E77941" w:rsidRDefault="0079069B" w:rsidP="0079069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4B578CCA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EC5E7A1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146"/>
        <w:gridCol w:w="4082"/>
        <w:gridCol w:w="4917"/>
        <w:gridCol w:w="803"/>
      </w:tblGrid>
      <w:tr w:rsidR="00900316" w:rsidRPr="00900316" w14:paraId="330CA32B" w14:textId="77777777" w:rsidTr="00883EC8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67F81363" w14:textId="77777777" w:rsidR="00900316" w:rsidRPr="00900316" w:rsidRDefault="00900316" w:rsidP="00900316">
            <w:pPr>
              <w:tabs>
                <w:tab w:val="center" w:pos="7077"/>
                <w:tab w:val="left" w:pos="10249"/>
              </w:tabs>
              <w:bidi/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lastRenderedPageBreak/>
              <w:t>المرحلة الأولى – المرحلة الفرعية: تحديد المشكلة (الأسبوع الثاني / حصتان)</w:t>
            </w:r>
          </w:p>
        </w:tc>
      </w:tr>
      <w:tr w:rsidR="00900316" w:rsidRPr="00900316" w14:paraId="53214A93" w14:textId="77777777" w:rsidTr="00883EC8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06DC792C" w14:textId="77777777" w:rsidR="00900316" w:rsidRPr="00900316" w:rsidRDefault="00900316" w:rsidP="00900316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هدف: تحليل المعطيات والملاحظات المستخلصة من المرحلة الأولى بهدف تحديد جوهر المشكلة وصياغتها بدقة، مع إبراز أسبابها وآثارها والعوامل المؤثرة فيها، بما يهيّئ للانتقال إلى مرحلة توليد الأفكار والحلول الإبداع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</w:tr>
      <w:tr w:rsidR="00900316" w:rsidRPr="00900316" w14:paraId="329C929E" w14:textId="77777777" w:rsidTr="006B632C">
        <w:tc>
          <w:tcPr>
            <w:tcW w:w="4146" w:type="dxa"/>
            <w:shd w:val="clear" w:color="auto" w:fill="5A8D70"/>
          </w:tcPr>
          <w:p w14:paraId="3F36CF15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معلّم والإجراءات الرئيسة</w:t>
            </w:r>
          </w:p>
        </w:tc>
        <w:tc>
          <w:tcPr>
            <w:tcW w:w="4082" w:type="dxa"/>
            <w:shd w:val="clear" w:color="auto" w:fill="5A8D70"/>
          </w:tcPr>
          <w:p w14:paraId="34B31EC3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طالب والمهام التعليمية</w:t>
            </w:r>
          </w:p>
        </w:tc>
        <w:tc>
          <w:tcPr>
            <w:tcW w:w="4917" w:type="dxa"/>
            <w:shd w:val="clear" w:color="auto" w:fill="5A8D70"/>
          </w:tcPr>
          <w:p w14:paraId="56AFF947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أدلة في ملف الطالب</w:t>
            </w:r>
          </w:p>
        </w:tc>
        <w:tc>
          <w:tcPr>
            <w:tcW w:w="803" w:type="dxa"/>
            <w:shd w:val="clear" w:color="auto" w:fill="5A8D70"/>
          </w:tcPr>
          <w:p w14:paraId="37FAFBD9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حصة/ الوقت</w:t>
            </w:r>
          </w:p>
        </w:tc>
      </w:tr>
      <w:tr w:rsidR="00900316" w:rsidRPr="00900316" w14:paraId="3ABC590A" w14:textId="77777777" w:rsidTr="006B632C">
        <w:tc>
          <w:tcPr>
            <w:tcW w:w="4146" w:type="dxa"/>
          </w:tcPr>
          <w:p w14:paraId="310BA527" w14:textId="4C7624EB" w:rsidR="0048388F" w:rsidRPr="00D213D4" w:rsidRDefault="0048388F" w:rsidP="0048388F">
            <w:pPr>
              <w:numPr>
                <w:ilvl w:val="1"/>
                <w:numId w:val="13"/>
              </w:numPr>
              <w:bidi/>
              <w:contextualSpacing/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</w:pP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بدأ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علّ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حص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حماس،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ستعرضاً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"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لوح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أفكا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"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ت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جمعه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طلب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رحل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سابقة،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يقو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:</w:t>
            </w:r>
          </w:p>
          <w:p w14:paraId="446EE79E" w14:textId="77777777" w:rsidR="0048388F" w:rsidRPr="00D213D4" w:rsidRDefault="0048388F" w:rsidP="0048388F">
            <w:p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"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بطال،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رحلتن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سابقة،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كتشفن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جسادن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تحدث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لغ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شاعر؛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المعد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ت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ؤلمن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قب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امتحا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ليست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ريض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دائماً،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ه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'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رسال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'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قولن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قلق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.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يو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سنراجع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رصدتموه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ضغوط،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لنفه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لماذ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تفاع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زملاؤن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هذه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طريق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."</w:t>
            </w:r>
          </w:p>
          <w:p w14:paraId="06256395" w14:textId="6C5280D2" w:rsidR="0048388F" w:rsidRPr="00D213D4" w:rsidRDefault="0048388F" w:rsidP="0048388F">
            <w:pPr>
              <w:pStyle w:val="ListParagraph"/>
              <w:numPr>
                <w:ilvl w:val="0"/>
                <w:numId w:val="31"/>
              </w:num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</w:pP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طلب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علّ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فرق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جلوس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جموعات،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فتح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"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دفات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لاحظات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"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و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نتائج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استطلاعات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سريع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ت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جروه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ساح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و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ع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زملائهم،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للوصو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إلى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جذو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شكل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:</w:t>
            </w:r>
          </w:p>
          <w:p w14:paraId="000C3A9E" w14:textId="70317006" w:rsidR="0048388F" w:rsidRPr="00D213D4" w:rsidRDefault="0048388F" w:rsidP="00B23728">
            <w:pPr>
              <w:pStyle w:val="ListParagraph"/>
              <w:numPr>
                <w:ilvl w:val="0"/>
                <w:numId w:val="31"/>
              </w:num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</w:pP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ذ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رفناه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حال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نفسي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لزملائنا؟ تحديد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شاع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سائد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(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ه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توت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القلق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امتحانات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هو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تصدر،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حز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الانعزال؟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).</w:t>
            </w:r>
          </w:p>
          <w:p w14:paraId="5C407A79" w14:textId="77777777" w:rsidR="0048388F" w:rsidRPr="00D213D4" w:rsidRDefault="0048388F" w:rsidP="0048388F">
            <w:pPr>
              <w:pStyle w:val="ListParagraph"/>
              <w:numPr>
                <w:ilvl w:val="0"/>
                <w:numId w:val="31"/>
              </w:num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</w:pP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نقاط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شترك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ي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نتائج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جموعات؟ التأكد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م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إذ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كا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"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صداع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صباح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"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و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"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ل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بط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"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زداد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علياً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سابيع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تقييمات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.</w:t>
            </w:r>
          </w:p>
          <w:p w14:paraId="24D311B5" w14:textId="30A75B6F" w:rsidR="00900316" w:rsidRPr="00D213D4" w:rsidRDefault="0048388F" w:rsidP="0048388F">
            <w:pPr>
              <w:pStyle w:val="ListParagraph"/>
              <w:numPr>
                <w:ilvl w:val="0"/>
                <w:numId w:val="31"/>
              </w:num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</w:pP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ذ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زا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غامضاً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و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حتاج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لتوضيح؟ البحث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سباب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خج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طلاب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قو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"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ن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توت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"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دلاً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"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ن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ريض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"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،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فه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(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صم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عا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)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رتبط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التعبي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شاع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.</w:t>
            </w:r>
          </w:p>
        </w:tc>
        <w:tc>
          <w:tcPr>
            <w:tcW w:w="4082" w:type="dxa"/>
          </w:tcPr>
          <w:p w14:paraId="505B0D5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501BB27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ما جمعوه من معلومات في المرحلة الأولى (ملاحظات، خرائط ذهنية، ملخصات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19AAD1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ناقشون ضمن مجموعاتهم لتحديد ما الذي عرفوه بدقة وما الذي يحتاجون إلى فهم أعمق له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5EE283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دّد كل فريق أبرز النقاط التي تمهّد لصياغة المشكلة بوضوح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0C8A7572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صفحة مراجعة لمخرجات المرحلة الأولى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br/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تلخيص جماعي لأبرز النتائج أو النقاط المشترك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br/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ملاحظات فردية عن الفجوات في الفهم أو الأسئلة المتبق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</w:p>
        </w:tc>
        <w:tc>
          <w:tcPr>
            <w:tcW w:w="803" w:type="dxa"/>
          </w:tcPr>
          <w:p w14:paraId="36C83C41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</w:pPr>
          </w:p>
        </w:tc>
      </w:tr>
      <w:tr w:rsidR="00900316" w:rsidRPr="00900316" w14:paraId="2389BA31" w14:textId="77777777" w:rsidTr="006B632C">
        <w:tc>
          <w:tcPr>
            <w:tcW w:w="4146" w:type="dxa"/>
          </w:tcPr>
          <w:p w14:paraId="6B7C4019" w14:textId="77777777" w:rsidR="00D213D4" w:rsidRPr="00D213D4" w:rsidRDefault="00900316" w:rsidP="00D213D4">
            <w:pPr>
              <w:pStyle w:val="ListParagraph"/>
              <w:numPr>
                <w:ilvl w:val="1"/>
                <w:numId w:val="13"/>
              </w:num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حليل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أسباب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العوامل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رتبطة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المشكلة</w:t>
            </w:r>
          </w:p>
          <w:p w14:paraId="146925E8" w14:textId="47985BD7" w:rsidR="00B64EB1" w:rsidRPr="00D213D4" w:rsidRDefault="00D213D4" w:rsidP="00D213D4">
            <w:p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lang w:val="en-US"/>
              </w:rPr>
            </w:pP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وجّه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علّ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طلب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إلى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حلي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جمعوه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يانات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ملاحظات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لتحديد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عوام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تي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رصدوها؛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مثلاً،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إذا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جدوا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ن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70%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حالات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صداع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حدث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حصص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عينة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و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قبل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اختبارات،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عليهم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بدء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ربط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"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عرض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جسدي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"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ـ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"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ؤثر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48388F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نفسي</w:t>
            </w:r>
            <w:r w:rsidR="0048388F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".</w:t>
            </w:r>
          </w:p>
          <w:p w14:paraId="791CB94D" w14:textId="603577BC" w:rsidR="004462BA" w:rsidRPr="00D213D4" w:rsidRDefault="004462BA" w:rsidP="004462BA">
            <w:p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lang w:val="en-US"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lang w:val="en-US"/>
              </w:rPr>
              <w:t xml:space="preserve">. 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طرح الأسئلة الموجِّهة للتحليل العميق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lang w:val="en-US"/>
              </w:rPr>
              <w:t>:</w:t>
            </w:r>
          </w:p>
          <w:p w14:paraId="5DFDAE04" w14:textId="77777777" w:rsidR="004462BA" w:rsidRPr="00D213D4" w:rsidRDefault="004462BA" w:rsidP="004462BA">
            <w:pPr>
              <w:numPr>
                <w:ilvl w:val="0"/>
                <w:numId w:val="36"/>
              </w:numPr>
              <w:tabs>
                <w:tab w:val="num" w:pos="720"/>
              </w:tabs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lang w:val="en-US"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ما الأسباب الرئيسة لتراجع الصحة النفسية أو زيادة التوتر بين زملائكم؟</w:t>
            </w:r>
          </w:p>
          <w:p w14:paraId="56CFE6FC" w14:textId="77777777" w:rsidR="004462BA" w:rsidRPr="00D213D4" w:rsidRDefault="004462BA" w:rsidP="004462BA">
            <w:pPr>
              <w:numPr>
                <w:ilvl w:val="0"/>
                <w:numId w:val="36"/>
              </w:numPr>
              <w:tabs>
                <w:tab w:val="num" w:pos="720"/>
              </w:tabs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lang w:val="en-US"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هل السبب في البيئة المدرسية، أم في التغيرات الاجتماعية، أم في نقص الوعي الذاتي؟</w:t>
            </w:r>
          </w:p>
          <w:p w14:paraId="6C5B282D" w14:textId="387CD048" w:rsidR="00B64EB1" w:rsidRPr="00D213D4" w:rsidRDefault="009C481C" w:rsidP="00D213D4">
            <w:pPr>
              <w:pStyle w:val="ListParagraph"/>
              <w:numPr>
                <w:ilvl w:val="0"/>
                <w:numId w:val="36"/>
              </w:num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lang w:val="en-US"/>
              </w:rPr>
              <w:t>"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إذ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استم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زميلن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ف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كبت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مشاعره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وتحويله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إلى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آلا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جسدية،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كيف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سيؤث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ذلك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على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تحصيله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الدراسي؟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ه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سيستطيع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التركيز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وهو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يعان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م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صداع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مستمر؟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وكيف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ستتأث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سعادته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الشخصي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وعلاقته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val="en-US"/>
              </w:rPr>
              <w:t>بأصدقائه؟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lang w:val="en-US"/>
              </w:rPr>
              <w:t>"</w:t>
            </w:r>
          </w:p>
          <w:p w14:paraId="6FCBBE3B" w14:textId="3B8D7515" w:rsidR="00900316" w:rsidRPr="00D213D4" w:rsidRDefault="00900316" w:rsidP="0000131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rtl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التمايز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rtl/>
              </w:rPr>
              <w:t>:</w:t>
            </w:r>
          </w:p>
          <w:p w14:paraId="0F706270" w14:textId="1ABAB996" w:rsidR="00D213D4" w:rsidRDefault="00900316" w:rsidP="009C481C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u w:val="single"/>
                <w:rtl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lastRenderedPageBreak/>
              <w:t xml:space="preserve">• 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دون مستوى الإتقان</w:t>
            </w:r>
            <w:r w:rsidR="00D213D4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u w:val="single"/>
                <w:rtl/>
              </w:rPr>
              <w:t xml:space="preserve"> ا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لمهمة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(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أ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):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أمامك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قائمة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أسباب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(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متحانات،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تنمر،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قلة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نوم،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خوف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من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تحدث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).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ضع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علامة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 xml:space="preserve">صح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أمام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أكثر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سببين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تلاحظهما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في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مدرستك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>.</w:t>
            </w:r>
            <w:r w:rsid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مهمة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(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ب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):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وزع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كلمات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سابقة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في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جدول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من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عمودين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>: (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أسباب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دراسية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)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و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(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أسباب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شخصية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>).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مهمة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(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ج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):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أكمل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جملة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تالية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باختيار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كلمة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مناسبة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>: "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عندما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أقلق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من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امتحانات،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أشعر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بـ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>........... (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صداع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/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ألم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في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بطن</w:t>
            </w:r>
            <w:r w:rsidR="00D213D4" w:rsidRPr="00D213D4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>)".</w:t>
            </w:r>
          </w:p>
          <w:p w14:paraId="7F90A9B5" w14:textId="17947658" w:rsidR="009C481C" w:rsidRPr="00D213D4" w:rsidRDefault="00900316" w:rsidP="0067343F">
            <w:p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ضمن مستوى الإتقان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u w:val="single"/>
              </w:rPr>
              <w:t xml:space="preserve"> </w:t>
            </w:r>
            <w:r w:rsidR="009C481C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(</w:t>
            </w:r>
            <w:r w:rsidR="009C481C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يهما</w:t>
            </w:r>
            <w:r w:rsidR="009C481C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9C481C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كثر</w:t>
            </w:r>
            <w:r w:rsidR="009C481C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9C481C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أثيراً</w:t>
            </w:r>
            <w:r w:rsidR="009C481C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9C481C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لى</w:t>
            </w:r>
            <w:r w:rsidR="009C481C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9C481C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زملائنا</w:t>
            </w:r>
            <w:r w:rsidR="009C481C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: </w:t>
            </w:r>
            <w:r w:rsidR="009C481C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سائل</w:t>
            </w:r>
            <w:r w:rsidR="009C481C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9C481C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تواصل</w:t>
            </w:r>
            <w:r w:rsidR="009C481C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9C481C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اجتماعي</w:t>
            </w:r>
            <w:r w:rsidR="009C481C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9C481C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م</w:t>
            </w:r>
            <w:r w:rsidR="009C481C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9C481C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ضغط</w:t>
            </w:r>
            <w:r w:rsidR="009C481C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9C481C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أهل؟</w:t>
            </w:r>
            <w:r w:rsidR="009C481C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). </w:t>
            </w:r>
          </w:p>
          <w:p w14:paraId="764DDD8F" w14:textId="54E11B92" w:rsidR="00900316" w:rsidRPr="00D213D4" w:rsidRDefault="00900316" w:rsidP="00963A1F">
            <w:p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فوق مستوى الإتقان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حلل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نتيجة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عيدة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دى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: "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إذا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ستمر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طالب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خوف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فشل،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كيف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سيؤثر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ذلك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لى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لاقته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أصدقائه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67343F"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ستقبلاً؟</w:t>
            </w:r>
            <w:r w:rsidR="0067343F"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"</w:t>
            </w:r>
          </w:p>
        </w:tc>
        <w:tc>
          <w:tcPr>
            <w:tcW w:w="4082" w:type="dxa"/>
          </w:tcPr>
          <w:p w14:paraId="52F53EC7" w14:textId="128E8921" w:rsidR="00900316" w:rsidRPr="00900316" w:rsidRDefault="00B64EB1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lastRenderedPageBreak/>
              <w:t>ناقش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ع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جموعاتهم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أسباب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حتملة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لزيادة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شكاوى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جسدية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(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كألم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عدة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صداع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)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رتبطة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التوتر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نفسي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قبل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امتحانات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و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عروض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B64EB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قديمية</w:t>
            </w:r>
            <w:r w:rsidRPr="00B64EB1">
              <w:rPr>
                <w:rFonts w:ascii="Univers Next Arabic" w:hAnsi="Univers Next Arabic" w:cs="Univers Next Arabic"/>
                <w:sz w:val="22"/>
                <w:szCs w:val="22"/>
                <w:rtl/>
              </w:rPr>
              <w:t>.</w:t>
            </w:r>
            <w:r w:rsidR="00900316"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="00900316"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ارنون بين آرائهم لتحديد العوامل الأكثر تأثيرًا (اجتماعية، ثقافية، تقنية)</w:t>
            </w:r>
            <w:r w:rsidR="00900316"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764B3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سمون خريطة مفاهيم توضّح العلاقة بين الأسباب والنتائج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463108B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ريطة مفاهيم توضّح أسباب المشكلة وآثار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قائمة بالأسباب مرتبة حسب درجة التأثي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خص جماعي يوضح أهم الاستنتاج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622794F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69462D0D" w14:textId="77777777" w:rsidTr="006B632C">
        <w:tc>
          <w:tcPr>
            <w:tcW w:w="4146" w:type="dxa"/>
          </w:tcPr>
          <w:p w14:paraId="7A7F9ECE" w14:textId="26925C61" w:rsidR="0067343F" w:rsidRPr="0067343F" w:rsidRDefault="00D213D4" w:rsidP="0067343F">
            <w:pPr>
              <w:bidi/>
              <w:contextualSpacing/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</w:pP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  <w:lang w:bidi="ar-AE"/>
              </w:rPr>
              <w:t>3.</w:t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صياغة بيان المشكلة بدقة ووضوح</w:t>
            </w:r>
            <w:r w:rsidR="00C05CD0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 xml:space="preserve"> :</w:t>
            </w:r>
          </w:p>
          <w:p w14:paraId="438AAAAA" w14:textId="77777777" w:rsidR="0067343F" w:rsidRDefault="0067343F" w:rsidP="0067343F">
            <w:pPr>
              <w:pStyle w:val="ListParagraph"/>
              <w:numPr>
                <w:ilvl w:val="0"/>
                <w:numId w:val="33"/>
              </w:num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</w:pPr>
            <w:r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شرح</w:t>
            </w:r>
            <w:r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علّم</w:t>
            </w:r>
            <w:r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للطلبة</w:t>
            </w:r>
            <w:r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كيف</w:t>
            </w:r>
            <w:r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ُصاغ</w:t>
            </w:r>
            <w:r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شكلة</w:t>
            </w:r>
            <w:r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جملة</w:t>
            </w:r>
            <w:r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ركزة</w:t>
            </w:r>
            <w:r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واضحة</w:t>
            </w:r>
            <w:r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عبّر</w:t>
            </w:r>
            <w:r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ن</w:t>
            </w:r>
            <w:r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جوهر</w:t>
            </w:r>
            <w:r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تحدي</w:t>
            </w:r>
            <w:r w:rsidRPr="0067343F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.</w:t>
            </w:r>
          </w:p>
          <w:p w14:paraId="7726BAE9" w14:textId="7C26C9E6" w:rsidR="00C05CD0" w:rsidRPr="00D213D4" w:rsidRDefault="00C05CD0" w:rsidP="00B64EB1">
            <w:pPr>
              <w:pStyle w:val="ListParagraph"/>
              <w:numPr>
                <w:ilvl w:val="0"/>
                <w:numId w:val="33"/>
              </w:num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</w:pP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قدّ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نماذج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إرشادي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ث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:</w:t>
            </w:r>
          </w:p>
          <w:p w14:paraId="5146A2F1" w14:textId="77957B57" w:rsidR="00B64EB1" w:rsidRPr="00D213D4" w:rsidRDefault="00B64EB1" w:rsidP="00B64EB1">
            <w:pPr>
              <w:pStyle w:val="ListParagraph"/>
              <w:numPr>
                <w:ilvl w:val="0"/>
                <w:numId w:val="32"/>
              </w:num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</w:pP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نموذج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أو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: "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واجه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طلب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درستن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ضغوطاً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نفسي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ظه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شك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آلا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جسدي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(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كالصداع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التعب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)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قب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اختبارات،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لأنه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فتقرو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إلى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هارات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تعام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ع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قلق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أكاديم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."</w:t>
            </w:r>
          </w:p>
          <w:p w14:paraId="12FDEDC1" w14:textId="5E2B589E" w:rsidR="00B64EB1" w:rsidRPr="00D213D4" w:rsidRDefault="00B64EB1" w:rsidP="00B64EB1">
            <w:pPr>
              <w:pStyle w:val="ListParagraph"/>
              <w:numPr>
                <w:ilvl w:val="0"/>
                <w:numId w:val="32"/>
              </w:num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</w:pP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نموذج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ثان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: "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جد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كثي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زملاء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صعوب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إدار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شاعره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و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طلب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دع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نفس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ند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شعوره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التوت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سبب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خوف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حك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آخري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ليه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و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'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صم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عا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'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رتبط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الصح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عقلي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."</w:t>
            </w:r>
          </w:p>
          <w:p w14:paraId="10EB0163" w14:textId="3FF384C8" w:rsidR="00900316" w:rsidRPr="00D213D4" w:rsidRDefault="00900316" w:rsidP="00B64EB1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التمايز:</w:t>
            </w:r>
          </w:p>
          <w:p w14:paraId="4CF0CF75" w14:textId="77777777" w:rsidR="00B64EB1" w:rsidRPr="00D213D4" w:rsidRDefault="00900316" w:rsidP="00C05CD0">
            <w:p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دون مستوى الإتقان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u w:val="single"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لء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فراغات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ناءً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لى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لاحظات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سابقة؛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ثال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: "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واجه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زملائي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توتر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درسة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سبب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[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ضغط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امتحانات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/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تنمر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]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،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هذا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ؤدي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إلى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ظهور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عراض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ثل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[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صداع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/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لم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عدة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]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يؤثر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[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ركيزهم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/</w:t>
            </w:r>
            <w:r w:rsidR="00B64EB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سعادتهم</w:t>
            </w:r>
            <w:r w:rsidR="00B64EB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]".</w:t>
            </w:r>
          </w:p>
          <w:p w14:paraId="22A0F14F" w14:textId="2F46DF49" w:rsidR="00900316" w:rsidRPr="00D213D4" w:rsidRDefault="00900316" w:rsidP="00B64EB1">
            <w:p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</w:rPr>
              <w:t xml:space="preserve">• 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ضمن مستوى الإتقان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</w:rPr>
              <w:t xml:space="preserve"> 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يطلب من الطلبة كتابة جمل متعددة تصف المشكلة ثم مناقشتها واختيار الأنسب من حيث الدقة والوضوح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t>.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br/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فوق مستوى الإتقان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</w:rPr>
              <w:t xml:space="preserve"> 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يكلّف الطلبة المتقدّمين بصياغة أكثر من نسخة لبيان المشكلة مع تحليل الفرق بينها من حيث التركيز والموضوعية، وتولي دور مراجعة وصقل بيانات المجموعات الأخرى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4082" w:type="dxa"/>
          </w:tcPr>
          <w:p w14:paraId="13561BF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  <w:lang w:bidi="ar-AE"/>
              </w:rPr>
              <w:t>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عمل الطلبة في مجموعاتهم على صياغة جملة تصف المشكلة بدقة بناءً على النقاش والتحلي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97BE2B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ناقشون اختلاف الصياغات ويتفقون على نسخة نهائية تمثل موقف الفريق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50B6713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سخة مكتوبة من بيان المشكلة في جملة أو فقرة قصير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رقة مقارنة بين صياغات المجموعات (قبل وبعد التعديل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0221E47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3A885242" w14:textId="77777777" w:rsidTr="006B632C">
        <w:tc>
          <w:tcPr>
            <w:tcW w:w="4146" w:type="dxa"/>
          </w:tcPr>
          <w:p w14:paraId="1EC57825" w14:textId="121673C1" w:rsidR="00C05CD0" w:rsidRPr="00D213D4" w:rsidRDefault="00900316" w:rsidP="00D213D4">
            <w:pPr>
              <w:bidi/>
              <w:contextualSpacing/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t xml:space="preserve"> </w:t>
            </w:r>
            <w:r w:rsidR="00D213D4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4.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تحليل أطراف المشكلة والمتأثرين به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br/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يطلب المعلّم من المجموعات التفكير في الأطراف المعنية بالمشكلة: من المتأثر بها؟ من يمكن أن يسهم في حلّها؟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br/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يستخدم أسئلة موجهة مث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t>:</w:t>
            </w:r>
          </w:p>
          <w:p w14:paraId="3E5FADED" w14:textId="49D17720" w:rsidR="00EE0017" w:rsidRPr="00D213D4" w:rsidRDefault="00EE0017" w:rsidP="00EE0017">
            <w:pPr>
              <w:pStyle w:val="ListParagraph"/>
              <w:numPr>
                <w:ilvl w:val="0"/>
                <w:numId w:val="34"/>
              </w:num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</w:pP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ه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أفراد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أكث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أثراً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الضغوط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نفسي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داخ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درستنا؟</w:t>
            </w:r>
          </w:p>
          <w:p w14:paraId="5A1D5333" w14:textId="7572D9DE" w:rsidR="00EE0017" w:rsidRPr="00D213D4" w:rsidRDefault="00EE0017" w:rsidP="0067343F">
            <w:pPr>
              <w:pStyle w:val="ListParagraph"/>
              <w:numPr>
                <w:ilvl w:val="0"/>
                <w:numId w:val="34"/>
              </w:num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</w:pP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ه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شع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ولياء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أمو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القلق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الإحباط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ندم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مرض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بناؤه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جسدياً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سبب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توتر؟</w:t>
            </w:r>
          </w:p>
          <w:p w14:paraId="545F2CD9" w14:textId="2A098153" w:rsidR="00EE0017" w:rsidRPr="00D213D4" w:rsidRDefault="00EE0017" w:rsidP="00EE0017">
            <w:pPr>
              <w:pStyle w:val="ListParagraph"/>
              <w:numPr>
                <w:ilvl w:val="0"/>
                <w:numId w:val="34"/>
              </w:num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</w:pP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ذ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مكنه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قدي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دعم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المساهم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حل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هذه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شكلة؟</w:t>
            </w:r>
          </w:p>
          <w:p w14:paraId="443B2FAE" w14:textId="1492D5F6" w:rsidR="00900316" w:rsidRPr="0067343F" w:rsidRDefault="00EE0017" w:rsidP="0067343F">
            <w:pPr>
              <w:pStyle w:val="ListParagraph"/>
              <w:numPr>
                <w:ilvl w:val="0"/>
                <w:numId w:val="34"/>
              </w:num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</w:pP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lastRenderedPageBreak/>
              <w:t>ما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ثر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راجع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رفاه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نفسي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لى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لاقة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طالب</w:t>
            </w: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محيطه؟</w:t>
            </w:r>
          </w:p>
        </w:tc>
        <w:tc>
          <w:tcPr>
            <w:tcW w:w="4082" w:type="dxa"/>
          </w:tcPr>
          <w:p w14:paraId="2DA0FC8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1404AA7A" w14:textId="47C2D09F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رسم الطلبة خريطة للأطراف ذات العلاقة بالمشكلة </w:t>
            </w:r>
            <w:r w:rsidR="003229CF" w:rsidRPr="003229C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يرسم</w:t>
            </w:r>
            <w:r w:rsidR="003229CF" w:rsidRPr="003229C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3229CF" w:rsidRPr="003229C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="003229CF" w:rsidRPr="003229C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3229CF" w:rsidRPr="003229C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خريطة</w:t>
            </w:r>
            <w:r w:rsidR="003229CF" w:rsidRPr="003229C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3229CF" w:rsidRPr="003229C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شمل</w:t>
            </w:r>
            <w:r w:rsidR="003229CF" w:rsidRPr="003229CF">
              <w:rPr>
                <w:rFonts w:ascii="Univers Next Arabic" w:hAnsi="Univers Next Arabic" w:cs="Univers Next Arabic"/>
                <w:sz w:val="22"/>
                <w:szCs w:val="22"/>
                <w:rtl/>
              </w:rPr>
              <w:t>: (</w:t>
            </w:r>
            <w:r w:rsidR="003229CF" w:rsidRPr="003229C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="003229CF" w:rsidRPr="003229C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3229CF" w:rsidRPr="003229C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صابون</w:t>
            </w:r>
            <w:r w:rsidR="003229CF" w:rsidRPr="003229C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3229CF" w:rsidRPr="003229C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التوتر،</w:t>
            </w:r>
            <w:r w:rsidR="003229CF" w:rsidRPr="003229C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3229CF" w:rsidRPr="003229C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أسر،</w:t>
            </w:r>
            <w:r w:rsidR="003229CF" w:rsidRPr="003229C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3229CF" w:rsidRPr="003229C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درسة</w:t>
            </w:r>
            <w:r w:rsidR="003229CF" w:rsidRPr="003229C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3229CF" w:rsidRPr="003229C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عيادة،</w:t>
            </w:r>
            <w:r w:rsidR="003229CF" w:rsidRPr="003229C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3229CF" w:rsidRPr="003229C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سائل</w:t>
            </w:r>
            <w:r w:rsidR="003229CF" w:rsidRPr="003229C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3229CF" w:rsidRPr="003229C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واصل</w:t>
            </w:r>
            <w:r w:rsidR="003229CF" w:rsidRPr="003229CF">
              <w:rPr>
                <w:rFonts w:ascii="Univers Next Arabic" w:hAnsi="Univers Next Arabic" w:cs="Univers Next Arabic"/>
                <w:sz w:val="22"/>
                <w:szCs w:val="22"/>
                <w:rtl/>
              </w:rPr>
              <w:t>).</w:t>
            </w:r>
          </w:p>
          <w:p w14:paraId="120CBF39" w14:textId="76EBF118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حددون لكل طرف دوره وتأثيره في استمرار </w:t>
            </w:r>
            <w:r w:rsidR="003229C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وتر .</w:t>
            </w:r>
          </w:p>
          <w:p w14:paraId="0E10AA54" w14:textId="77777777" w:rsidR="00900316" w:rsidRPr="00900316" w:rsidRDefault="00900316" w:rsidP="00900316">
            <w:pPr>
              <w:tabs>
                <w:tab w:val="left" w:pos="1387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ab/>
            </w:r>
          </w:p>
        </w:tc>
        <w:tc>
          <w:tcPr>
            <w:tcW w:w="4917" w:type="dxa"/>
          </w:tcPr>
          <w:p w14:paraId="306309F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ريطة الأطراف المعن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دول يوضح “الطرف – الدور – درجة التأثي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”.</w:t>
            </w:r>
          </w:p>
        </w:tc>
        <w:tc>
          <w:tcPr>
            <w:tcW w:w="803" w:type="dxa"/>
          </w:tcPr>
          <w:p w14:paraId="6282446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662D357E" w14:textId="77777777" w:rsidTr="006B632C">
        <w:tc>
          <w:tcPr>
            <w:tcW w:w="4146" w:type="dxa"/>
          </w:tcPr>
          <w:p w14:paraId="7FED180F" w14:textId="3D4EDEE7" w:rsidR="00C05CD0" w:rsidRPr="00D213D4" w:rsidRDefault="00D213D4" w:rsidP="00D213D4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</w:pP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5.</w:t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مناقشة الأدلة والبحث عن الروابط بين الأسباب والنتائج</w:t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br/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يقود المعلّم نقاشًا جماعيًا لمراجعة الأسباب والآثار التي توصل إليها الطلبة</w:t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t>.</w:t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br/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يحثهم على ربطها بالنتائج الواقعية أو بالملاحظات التي جمعوها مسبقًا</w:t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t>.</w:t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br/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يطرح أسئلة مثل</w:t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t>:</w:t>
            </w:r>
          </w:p>
          <w:p w14:paraId="530294B6" w14:textId="142F94A1" w:rsidR="001757A1" w:rsidRPr="0067343F" w:rsidRDefault="001757A1" w:rsidP="001757A1">
            <w:pPr>
              <w:pStyle w:val="ListParagraph"/>
              <w:numPr>
                <w:ilvl w:val="0"/>
                <w:numId w:val="35"/>
              </w:numPr>
              <w:tabs>
                <w:tab w:val="left" w:pos="1385"/>
              </w:tabs>
              <w:bidi/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</w:rPr>
            </w:pP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ما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علاقة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بين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زيادة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ستخدام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وسائل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تواصل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اجتماعي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(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والسهر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عليها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)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وبين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شعور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بـ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"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قلق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صباحي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"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أو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صداع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مستمر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لدى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طلبة؟</w:t>
            </w:r>
          </w:p>
          <w:p w14:paraId="53EE3720" w14:textId="77777777" w:rsidR="001757A1" w:rsidRPr="0067343F" w:rsidRDefault="001757A1" w:rsidP="0067343F">
            <w:pPr>
              <w:pStyle w:val="ListParagraph"/>
              <w:numPr>
                <w:ilvl w:val="0"/>
                <w:numId w:val="35"/>
              </w:numPr>
              <w:tabs>
                <w:tab w:val="left" w:pos="1385"/>
              </w:tabs>
              <w:bidi/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u w:val="single"/>
              </w:rPr>
            </w:pP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هل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يمكن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أن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تكون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مشكلة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مرتبطة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بتغيّر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نمط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حياة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(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مثل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غياب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أنشطة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حركية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أو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إهمال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شرب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ماء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)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وتأثير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ذلك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على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ستقرارنا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نفسي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وقدرة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أجسادنا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على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تحمل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ضغوط</w:t>
            </w:r>
            <w:r w:rsidRPr="0067343F">
              <w:rPr>
                <w:rFonts w:ascii="Univers Next Arabic" w:hAnsi="Univers Next Arabic" w:cs="Univers Next Arabic"/>
                <w:b/>
                <w:bCs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67343F">
              <w:rPr>
                <w:rFonts w:ascii="Univers Next Arabic" w:hAnsi="Univers Next Arabic" w:cs="Univers Next Arabic" w:hint="cs"/>
                <w:b/>
                <w:bCs/>
                <w:color w:val="000000" w:themeColor="text1"/>
                <w:sz w:val="18"/>
                <w:szCs w:val="18"/>
                <w:rtl/>
              </w:rPr>
              <w:t>الدراسة؟</w:t>
            </w:r>
          </w:p>
          <w:p w14:paraId="16CD941B" w14:textId="00659412" w:rsidR="00900316" w:rsidRPr="00D213D4" w:rsidRDefault="00900316" w:rsidP="001757A1">
            <w:pPr>
              <w:tabs>
                <w:tab w:val="left" w:pos="1385"/>
              </w:tabs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التمايز:</w:t>
            </w:r>
          </w:p>
          <w:p w14:paraId="31AFF978" w14:textId="77777777" w:rsidR="001757A1" w:rsidRPr="00D213D4" w:rsidRDefault="00900316" w:rsidP="002F530B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دون مستوى الإتقان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طلب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الربط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ين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أسباب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جاهز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النتائج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ترتب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ليها،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ع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ختيار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"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كلمات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فتاحي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"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صف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حال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جسدي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(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ثل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: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شتت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ذهن،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سارع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نبضات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قلب،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أرق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).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دلاً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صور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بسيطة،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طلب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هم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كتاب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بار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قصير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صف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كيف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شعر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طالب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كل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حالة،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ما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ساعدهم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لى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ناء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جمل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طقي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تكامل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ربط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ين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ضغط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نفسي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تأثيره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جسدي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.</w:t>
            </w:r>
          </w:p>
          <w:p w14:paraId="218CE7E9" w14:textId="5623ACFB" w:rsidR="001757A1" w:rsidRPr="00D213D4" w:rsidRDefault="00900316" w:rsidP="001757A1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t xml:space="preserve">• 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ضمن مستوى الإتقان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اقش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كيف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ؤدي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"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خوف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فشل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أكاديمي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"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إلى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"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ضطرابات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نوم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التعب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جسدي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"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،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ع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قديم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مثل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اقعي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شاهدوها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و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سمعوا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نها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حيطهم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درسي،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شرح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كيف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تسلسل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شكل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كر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عقل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إلى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لم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جسم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.</w:t>
            </w:r>
          </w:p>
          <w:p w14:paraId="67B788AD" w14:textId="58B27564" w:rsidR="00900316" w:rsidRPr="00D213D4" w:rsidRDefault="00900316" w:rsidP="001757A1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</w:pP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</w:rPr>
              <w:t xml:space="preserve">• 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فوق مستوى الإتقان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D213D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u w:val="single"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صياغ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ستنتاجات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عمق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ُظهر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هم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علاقات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عقّدة؛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ثل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: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كيف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تشابك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"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ثالي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رقمي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" (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حاول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ظهور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شكل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ثالي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لى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إنترنت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)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ع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"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ضعف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ثق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النفس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"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،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كيف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ظهر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هذا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تشابك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صور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"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إرهاق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صبي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"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ؤثر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لى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صح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عقلي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الجسدية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للطالب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شكل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1757A1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راكمي</w:t>
            </w:r>
            <w:r w:rsidR="001757A1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.</w:t>
            </w:r>
          </w:p>
        </w:tc>
        <w:tc>
          <w:tcPr>
            <w:tcW w:w="4082" w:type="dxa"/>
          </w:tcPr>
          <w:p w14:paraId="07034FE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أدلتهم السابقة، ويربطون المعلومات الجديدة بالبيانات التي جمعو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1C4E5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اولون تفسير العلاقات بين السبب والنتيجة باستخدام أمثلة واقعية من بيئتهم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9F562A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جلون استنتاجاتهم في بطاقات عمل أو في ملفاتهم الفرد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65D56ED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•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طاقات استنتاجات فرد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داول تربط بين السبب والنتيجة والأث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احظات تحليلية مكتوبة من النقاش الجماع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480AECD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59936A8A" w14:textId="77777777" w:rsidTr="006B632C">
        <w:tc>
          <w:tcPr>
            <w:tcW w:w="4146" w:type="dxa"/>
          </w:tcPr>
          <w:p w14:paraId="6F6A1BDB" w14:textId="063AC047" w:rsidR="00900316" w:rsidRPr="00D213D4" w:rsidRDefault="00D213D4" w:rsidP="00D213D4">
            <w:pPr>
              <w:tabs>
                <w:tab w:val="left" w:pos="1519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</w:pPr>
            <w:r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6.</w:t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التوصّل إلى تعريف نهائي للمشكلة ومناقشة أهميتها</w:t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br/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يوجّه المعلّم المجموعات لتلخيص ما توصلوا إليه في جملة مركزة تعبّر عن فهمهم النهائي للمشكلة وأهميتها للمجتمع</w:t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t>.</w:t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br/>
            </w:r>
            <w:r w:rsidR="00900316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يطرح سؤالًا ختاميًا: </w:t>
            </w:r>
            <w:r w:rsidR="00256A42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«</w:t>
            </w:r>
            <w:r w:rsidR="00256A42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لماذا</w:t>
            </w:r>
            <w:r w:rsidR="00256A42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256A42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</w:t>
            </w:r>
            <w:r w:rsidR="00256A42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256A42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هم</w:t>
            </w:r>
            <w:r w:rsidR="00256A42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256A42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جداً</w:t>
            </w:r>
            <w:r w:rsidR="00256A42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256A42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ن</w:t>
            </w:r>
            <w:r w:rsidR="00256A42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256A42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نجد</w:t>
            </w:r>
            <w:r w:rsidR="00256A42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256A42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حلولاً</w:t>
            </w:r>
            <w:r w:rsidR="00256A42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256A42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ملية</w:t>
            </w:r>
            <w:r w:rsidR="00256A42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256A42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لدعم</w:t>
            </w:r>
            <w:r w:rsidR="00256A42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256A42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صحة</w:t>
            </w:r>
            <w:r w:rsidR="00256A42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256A42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نفسية</w:t>
            </w:r>
            <w:r w:rsidR="00256A42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256A42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الرفاه</w:t>
            </w:r>
            <w:r w:rsidR="00256A42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256A42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لزملائنا</w:t>
            </w:r>
            <w:r w:rsidR="00256A42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256A42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في</w:t>
            </w:r>
            <w:r w:rsidR="00256A42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256A42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درسة</w:t>
            </w:r>
            <w:r w:rsidR="00256A42" w:rsidRPr="00D213D4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="00256A42" w:rsidRPr="00D213D4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آن؟</w:t>
            </w:r>
            <w:r w:rsidR="00256A42" w:rsidRPr="00D213D4">
              <w:rPr>
                <w:rFonts w:ascii="Univers Next Arabic" w:hAnsi="Univers Next Arabic" w:cs="Univers Next Arabic" w:hint="eastAsia"/>
                <w:b/>
                <w:bCs/>
                <w:sz w:val="18"/>
                <w:szCs w:val="18"/>
                <w:rtl/>
              </w:rPr>
              <w:t>»</w:t>
            </w:r>
          </w:p>
        </w:tc>
        <w:tc>
          <w:tcPr>
            <w:tcW w:w="4082" w:type="dxa"/>
          </w:tcPr>
          <w:p w14:paraId="54BB8EC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عاون الطلبة في مجموعاتهم لصياغة البيان النهائي للمشكلة وتوضيح سبب أهميت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A6149A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ارك ممثل كل مجموعة في عرض تعريف المشكلة أمام الصف ومناقشة أوجه التشابه والاختلاف بين المجموع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4152571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بيان النهائي للمشكلة موقّع من المجموع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رقة عرض جماعي أو ملصق بصري للمشكل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احظات فردية عن أهمية المشكلة للمجتمع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0EE3F0A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45D3C200" w14:textId="77777777" w:rsidTr="006B632C">
        <w:tc>
          <w:tcPr>
            <w:tcW w:w="13145" w:type="dxa"/>
            <w:gridSpan w:val="3"/>
          </w:tcPr>
          <w:p w14:paraId="076B1B5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المهارة المركّزة في هذه المرحلة هي – التفكير النقدي </w:t>
            </w:r>
          </w:p>
          <w:p w14:paraId="3305492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ليل المشكلة وصياغتها بدقّة</w:t>
            </w:r>
          </w:p>
          <w:p w14:paraId="6CD32D0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هي تندرج ضمن مهارات التفكير النقدي وحلّ المشكلات وتشمل العناصر الآت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7C72A480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تحليل المعطيات والأسباب لاكتشاف العوامل المؤثرة والعلاقات بين السبب والنتيج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51DCF97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فسير الأدلة وربط النتائج بالملاحظات الواقع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3B1AEE4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ياغة بيان المشكلة بوضوح وتركيز ودون حلول مسبق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28F5545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ديد الأطراف المعنية وتأثير كل طرف في المشكل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FC6F608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توصّل إلى تعريف نهائي للمشكلة يعكس الفهم الجماعي لأهميت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1ED9731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  <w:tc>
          <w:tcPr>
            <w:tcW w:w="803" w:type="dxa"/>
          </w:tcPr>
          <w:p w14:paraId="17201BB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</w:tr>
      <w:tr w:rsidR="00900316" w:rsidRPr="00900316" w14:paraId="213C146E" w14:textId="77777777" w:rsidTr="006B632C">
        <w:tc>
          <w:tcPr>
            <w:tcW w:w="13145" w:type="dxa"/>
            <w:gridSpan w:val="3"/>
          </w:tcPr>
          <w:p w14:paraId="67C64C4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تقييم:  </w:t>
            </w:r>
          </w:p>
          <w:p w14:paraId="3D68DDD7" w14:textId="77777777" w:rsidR="00900316" w:rsidRPr="00900316" w:rsidRDefault="00900316" w:rsidP="00072D55">
            <w:pPr>
              <w:numPr>
                <w:ilvl w:val="0"/>
                <w:numId w:val="23"/>
              </w:num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تحديد المشكلة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في نهاية هذه المرحلة، تأكّد من تقييم قدرة الطلبة على </w:t>
            </w:r>
            <w:r w:rsidRPr="00900316">
              <w:rPr>
                <w:rFonts w:ascii="Univers Next Arabic" w:hAnsi="Univers Next Arabic" w:cs="Univers Next Arabic"/>
                <w:color w:val="7030A0"/>
                <w:rtl/>
              </w:rPr>
              <w:t>"كتابة عبارة للمشكلة مبيّنًا أسبابها وآثارها"</w:t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، استنادًا إلى البيانات التي تم تحليلها وتقييمها، وذلك استنادًا إلى </w:t>
            </w:r>
            <w:r w:rsidRPr="00900316">
              <w:rPr>
                <w:rFonts w:ascii="Univers Next Arabic" w:hAnsi="Univers Next Arabic" w:cs="Univers Next Arabic"/>
                <w:color w:val="FF0000"/>
                <w:rtl/>
              </w:rPr>
              <w:t xml:space="preserve">الأدلة الملاحظة داخل الصف </w:t>
            </w:r>
            <w:r w:rsidRPr="00900316">
              <w:rPr>
                <w:rFonts w:ascii="Univers Next Arabic" w:hAnsi="Univers Next Arabic" w:cs="Univers Next Arabic"/>
                <w:rtl/>
              </w:rPr>
              <w:t>وما جمعه الطلبة في ملف الطالب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7B1354B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lang w:val="en-US"/>
              </w:rPr>
            </w:pPr>
          </w:p>
          <w:p w14:paraId="2FA63252" w14:textId="77777777" w:rsidR="00900316" w:rsidRPr="00900316" w:rsidRDefault="00900316" w:rsidP="00072D55">
            <w:pPr>
              <w:numPr>
                <w:ilvl w:val="0"/>
                <w:numId w:val="23"/>
              </w:num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تأكّد من تقييم قدرة الطلبة على التعاون بفاعلية مع زملائهم من خلال ملاحظة سلوكهم داخل الصف أثناء تنفيذ الأنشطة الجماعية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15E54A0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</w:rPr>
            </w:pPr>
          </w:p>
          <w:p w14:paraId="1855F15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فوق (9-10)</w:t>
            </w:r>
          </w:p>
          <w:p w14:paraId="3419828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</w:rPr>
            </w:pPr>
          </w:p>
        </w:tc>
        <w:tc>
          <w:tcPr>
            <w:tcW w:w="803" w:type="dxa"/>
          </w:tcPr>
          <w:p w14:paraId="51B17E0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900316" w:rsidRPr="00900316" w14:paraId="6F43CE4D" w14:textId="77777777" w:rsidTr="006B632C">
        <w:tc>
          <w:tcPr>
            <w:tcW w:w="13145" w:type="dxa"/>
            <w:gridSpan w:val="3"/>
          </w:tcPr>
          <w:p w14:paraId="18E8838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sz w:val="20"/>
                <w:szCs w:val="20"/>
                <w:rtl/>
              </w:rPr>
            </w:pPr>
            <w:r w:rsidRPr="00900316">
              <w:rPr>
                <w:rFonts w:ascii="Univers Next Arabic" w:hAnsi="Univers Next Arabic" w:cs="Univers Next Arabic"/>
                <w:i/>
                <w:iCs/>
                <w:sz w:val="20"/>
                <w:szCs w:val="20"/>
                <w:rtl/>
              </w:rPr>
              <w:t>*قد تستغرق هذه المرحلة أقل من حصتين لذا من الممكن التهيئة للمرحلة التالية خلال هذا الأسبوع وإعطاء الأولوية للمهمات التي يحتاج تنفيذها لوقت أطول في المراحل القادمة.</w:t>
            </w:r>
          </w:p>
        </w:tc>
        <w:tc>
          <w:tcPr>
            <w:tcW w:w="803" w:type="dxa"/>
          </w:tcPr>
          <w:p w14:paraId="2B0B658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highlight w:val="red"/>
                <w:rtl/>
              </w:rPr>
            </w:pPr>
          </w:p>
        </w:tc>
      </w:tr>
      <w:tr w:rsidR="00900316" w:rsidRPr="00900316" w14:paraId="555A2472" w14:textId="77777777" w:rsidTr="006B632C">
        <w:tc>
          <w:tcPr>
            <w:tcW w:w="13145" w:type="dxa"/>
            <w:gridSpan w:val="3"/>
          </w:tcPr>
          <w:p w14:paraId="174E586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rtl/>
              </w:rPr>
              <w:t>*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جميع النقاط المدرجة في دور المعلّم ودور الطالب وأدلة التقييم هي مقترحات مرنة، ولا يُشترط تنفيذها جميعًا. يمكن للطالب أن يقدّم دليلًا واحدًا أو أكثر يناسب طبيعة عمله في المرحلة</w:t>
            </w:r>
            <w:r w:rsidRPr="00900316"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33A17D8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highlight w:val="yellow"/>
                <w:rtl/>
              </w:rPr>
            </w:pPr>
          </w:p>
        </w:tc>
      </w:tr>
    </w:tbl>
    <w:p w14:paraId="5617C043" w14:textId="43DF6EA9" w:rsidR="00900316" w:rsidRPr="00D213D4" w:rsidRDefault="00900316" w:rsidP="00D213D4">
      <w:pPr>
        <w:bidi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.</w:t>
      </w:r>
    </w:p>
    <w:sectPr w:rsidR="00900316" w:rsidRPr="00D213D4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021CFB" w14:textId="77777777" w:rsidR="00D11C6B" w:rsidRDefault="00D11C6B" w:rsidP="003B0EEC">
      <w:pPr>
        <w:spacing w:after="0" w:line="240" w:lineRule="auto"/>
      </w:pPr>
      <w:r>
        <w:separator/>
      </w:r>
    </w:p>
  </w:endnote>
  <w:endnote w:type="continuationSeparator" w:id="0">
    <w:p w14:paraId="6535D0CA" w14:textId="77777777" w:rsidR="00D11C6B" w:rsidRDefault="00D11C6B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1D23B7" w14:textId="462A44A3" w:rsidR="003B0EEC" w:rsidRPr="00B93E12" w:rsidRDefault="00072D55" w:rsidP="00072D55">
    <w:pPr>
      <w:bidi/>
      <w:rPr>
        <w:rFonts w:ascii="Univers Next Arabic Bold" w:eastAsia="Times New Roman" w:hAnsi="Univers Next Arabic Bold" w:cs="Univers Next Arabic Bold"/>
        <w:noProof/>
        <w:sz w:val="15"/>
        <w:szCs w:val="15"/>
      </w:rPr>
    </w:pP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التعلم والتقييم القائم على المشاريع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نموذج التطبيقي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لغة العربية 2025 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8D6CCD" w14:textId="77777777" w:rsidR="00D11C6B" w:rsidRDefault="00D11C6B" w:rsidP="003B0EEC">
      <w:pPr>
        <w:spacing w:after="0" w:line="240" w:lineRule="auto"/>
      </w:pPr>
      <w:r>
        <w:separator/>
      </w:r>
    </w:p>
  </w:footnote>
  <w:footnote w:type="continuationSeparator" w:id="0">
    <w:p w14:paraId="2D915D6C" w14:textId="77777777" w:rsidR="00D11C6B" w:rsidRDefault="00D11C6B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6F320B"/>
    <w:multiLevelType w:val="hybridMultilevel"/>
    <w:tmpl w:val="33186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A42BA9"/>
    <w:multiLevelType w:val="hybridMultilevel"/>
    <w:tmpl w:val="299EF5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D7756F"/>
    <w:multiLevelType w:val="hybridMultilevel"/>
    <w:tmpl w:val="EEE0B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F70372"/>
    <w:multiLevelType w:val="multilevel"/>
    <w:tmpl w:val="9AA645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6C4592"/>
    <w:multiLevelType w:val="hybridMultilevel"/>
    <w:tmpl w:val="F0BC06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374473"/>
    <w:multiLevelType w:val="hybridMultilevel"/>
    <w:tmpl w:val="9C5E39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4F247CC"/>
    <w:multiLevelType w:val="hybridMultilevel"/>
    <w:tmpl w:val="4EE2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5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20"/>
  </w:num>
  <w:num w:numId="2" w16cid:durableId="838156101">
    <w:abstractNumId w:val="35"/>
  </w:num>
  <w:num w:numId="3" w16cid:durableId="381102938">
    <w:abstractNumId w:val="5"/>
  </w:num>
  <w:num w:numId="4" w16cid:durableId="1263879416">
    <w:abstractNumId w:val="23"/>
  </w:num>
  <w:num w:numId="5" w16cid:durableId="1825702475">
    <w:abstractNumId w:val="10"/>
  </w:num>
  <w:num w:numId="6" w16cid:durableId="1793016629">
    <w:abstractNumId w:val="8"/>
  </w:num>
  <w:num w:numId="7" w16cid:durableId="1715545207">
    <w:abstractNumId w:val="24"/>
  </w:num>
  <w:num w:numId="8" w16cid:durableId="56511757">
    <w:abstractNumId w:val="14"/>
  </w:num>
  <w:num w:numId="9" w16cid:durableId="1203904160">
    <w:abstractNumId w:val="27"/>
  </w:num>
  <w:num w:numId="10" w16cid:durableId="1661694328">
    <w:abstractNumId w:val="4"/>
  </w:num>
  <w:num w:numId="11" w16cid:durableId="2108961771">
    <w:abstractNumId w:val="21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31"/>
  </w:num>
  <w:num w:numId="15" w16cid:durableId="1874345470">
    <w:abstractNumId w:val="28"/>
  </w:num>
  <w:num w:numId="16" w16cid:durableId="440998043">
    <w:abstractNumId w:val="2"/>
  </w:num>
  <w:num w:numId="17" w16cid:durableId="1048990352">
    <w:abstractNumId w:val="25"/>
  </w:num>
  <w:num w:numId="18" w16cid:durableId="1539972695">
    <w:abstractNumId w:val="19"/>
  </w:num>
  <w:num w:numId="19" w16cid:durableId="1338075377">
    <w:abstractNumId w:val="6"/>
  </w:num>
  <w:num w:numId="20" w16cid:durableId="1229533245">
    <w:abstractNumId w:val="7"/>
  </w:num>
  <w:num w:numId="21" w16cid:durableId="1914777960">
    <w:abstractNumId w:val="33"/>
  </w:num>
  <w:num w:numId="22" w16cid:durableId="1391920903">
    <w:abstractNumId w:val="12"/>
  </w:num>
  <w:num w:numId="23" w16cid:durableId="2139756377">
    <w:abstractNumId w:val="11"/>
  </w:num>
  <w:num w:numId="24" w16cid:durableId="109514345">
    <w:abstractNumId w:val="34"/>
  </w:num>
  <w:num w:numId="25" w16cid:durableId="143007735">
    <w:abstractNumId w:val="15"/>
  </w:num>
  <w:num w:numId="26" w16cid:durableId="1715082918">
    <w:abstractNumId w:val="0"/>
  </w:num>
  <w:num w:numId="27" w16cid:durableId="805658257">
    <w:abstractNumId w:val="13"/>
  </w:num>
  <w:num w:numId="28" w16cid:durableId="1521817181">
    <w:abstractNumId w:val="16"/>
  </w:num>
  <w:num w:numId="29" w16cid:durableId="1075325768">
    <w:abstractNumId w:val="17"/>
  </w:num>
  <w:num w:numId="30" w16cid:durableId="635642727">
    <w:abstractNumId w:val="26"/>
  </w:num>
  <w:num w:numId="31" w16cid:durableId="1439063354">
    <w:abstractNumId w:val="18"/>
  </w:num>
  <w:num w:numId="32" w16cid:durableId="1127236241">
    <w:abstractNumId w:val="32"/>
  </w:num>
  <w:num w:numId="33" w16cid:durableId="501942769">
    <w:abstractNumId w:val="9"/>
  </w:num>
  <w:num w:numId="34" w16cid:durableId="2139298866">
    <w:abstractNumId w:val="30"/>
  </w:num>
  <w:num w:numId="35" w16cid:durableId="1095515402">
    <w:abstractNumId w:val="29"/>
  </w:num>
  <w:num w:numId="36" w16cid:durableId="537670281">
    <w:abstractNumId w:val="2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319"/>
    <w:rsid w:val="00016684"/>
    <w:rsid w:val="00023D2F"/>
    <w:rsid w:val="00025CF3"/>
    <w:rsid w:val="00026001"/>
    <w:rsid w:val="0003049E"/>
    <w:rsid w:val="000347F3"/>
    <w:rsid w:val="000370A9"/>
    <w:rsid w:val="00042736"/>
    <w:rsid w:val="00042889"/>
    <w:rsid w:val="0004506E"/>
    <w:rsid w:val="000478FD"/>
    <w:rsid w:val="000630D4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4A4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17178"/>
    <w:rsid w:val="00120CB1"/>
    <w:rsid w:val="0012176B"/>
    <w:rsid w:val="00124ADF"/>
    <w:rsid w:val="00127EC9"/>
    <w:rsid w:val="001345A2"/>
    <w:rsid w:val="001512B4"/>
    <w:rsid w:val="00151FCC"/>
    <w:rsid w:val="00153D54"/>
    <w:rsid w:val="001572BA"/>
    <w:rsid w:val="00161881"/>
    <w:rsid w:val="00162CE8"/>
    <w:rsid w:val="001639D6"/>
    <w:rsid w:val="00163D12"/>
    <w:rsid w:val="001757A1"/>
    <w:rsid w:val="00175A40"/>
    <w:rsid w:val="00181413"/>
    <w:rsid w:val="00184EFE"/>
    <w:rsid w:val="0018695F"/>
    <w:rsid w:val="00187601"/>
    <w:rsid w:val="00190183"/>
    <w:rsid w:val="00196756"/>
    <w:rsid w:val="001A49A5"/>
    <w:rsid w:val="001A54B4"/>
    <w:rsid w:val="001B0BEC"/>
    <w:rsid w:val="001B4757"/>
    <w:rsid w:val="001B5008"/>
    <w:rsid w:val="001B6C44"/>
    <w:rsid w:val="001B7B49"/>
    <w:rsid w:val="001C27F0"/>
    <w:rsid w:val="001C416B"/>
    <w:rsid w:val="001E0F38"/>
    <w:rsid w:val="001E6D97"/>
    <w:rsid w:val="001E79DC"/>
    <w:rsid w:val="001F29AC"/>
    <w:rsid w:val="001F772F"/>
    <w:rsid w:val="002037F6"/>
    <w:rsid w:val="00203C0C"/>
    <w:rsid w:val="0020746E"/>
    <w:rsid w:val="0021191F"/>
    <w:rsid w:val="00215F0A"/>
    <w:rsid w:val="00222442"/>
    <w:rsid w:val="00227647"/>
    <w:rsid w:val="00233C20"/>
    <w:rsid w:val="00234D26"/>
    <w:rsid w:val="00240088"/>
    <w:rsid w:val="00245CA9"/>
    <w:rsid w:val="002502CE"/>
    <w:rsid w:val="002525DD"/>
    <w:rsid w:val="002540A4"/>
    <w:rsid w:val="00256A42"/>
    <w:rsid w:val="0027268F"/>
    <w:rsid w:val="00273A58"/>
    <w:rsid w:val="00275C37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18E1"/>
    <w:rsid w:val="002C7759"/>
    <w:rsid w:val="002C7EBF"/>
    <w:rsid w:val="002D0CAD"/>
    <w:rsid w:val="002D7753"/>
    <w:rsid w:val="002E287F"/>
    <w:rsid w:val="002E2DA4"/>
    <w:rsid w:val="002E7A14"/>
    <w:rsid w:val="002F5248"/>
    <w:rsid w:val="002F530B"/>
    <w:rsid w:val="00307D2A"/>
    <w:rsid w:val="00311033"/>
    <w:rsid w:val="00312816"/>
    <w:rsid w:val="0032044F"/>
    <w:rsid w:val="003229CF"/>
    <w:rsid w:val="00322AA1"/>
    <w:rsid w:val="00327FD2"/>
    <w:rsid w:val="00332C96"/>
    <w:rsid w:val="00335B52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B0BF5"/>
    <w:rsid w:val="003B0EEC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20875"/>
    <w:rsid w:val="004241D7"/>
    <w:rsid w:val="004275D2"/>
    <w:rsid w:val="00433D80"/>
    <w:rsid w:val="004462BA"/>
    <w:rsid w:val="00455EF5"/>
    <w:rsid w:val="004572A8"/>
    <w:rsid w:val="004634C9"/>
    <w:rsid w:val="004700F8"/>
    <w:rsid w:val="004831AC"/>
    <w:rsid w:val="0048388F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21BE8"/>
    <w:rsid w:val="00522B6B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2D8D"/>
    <w:rsid w:val="0058358F"/>
    <w:rsid w:val="005865E3"/>
    <w:rsid w:val="00591D6A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39DC"/>
    <w:rsid w:val="00603EAC"/>
    <w:rsid w:val="00610FC0"/>
    <w:rsid w:val="0061356E"/>
    <w:rsid w:val="00614A62"/>
    <w:rsid w:val="00615F5A"/>
    <w:rsid w:val="006232F5"/>
    <w:rsid w:val="00627AC0"/>
    <w:rsid w:val="006324A6"/>
    <w:rsid w:val="00640266"/>
    <w:rsid w:val="00652B6D"/>
    <w:rsid w:val="00653C4F"/>
    <w:rsid w:val="006651D1"/>
    <w:rsid w:val="006700C8"/>
    <w:rsid w:val="00670EAA"/>
    <w:rsid w:val="00672965"/>
    <w:rsid w:val="0067343F"/>
    <w:rsid w:val="00690302"/>
    <w:rsid w:val="0069471F"/>
    <w:rsid w:val="006950C8"/>
    <w:rsid w:val="006B600A"/>
    <w:rsid w:val="006B632C"/>
    <w:rsid w:val="006D3E97"/>
    <w:rsid w:val="006E110E"/>
    <w:rsid w:val="006E4497"/>
    <w:rsid w:val="006F191C"/>
    <w:rsid w:val="006F2E08"/>
    <w:rsid w:val="006F65DE"/>
    <w:rsid w:val="00703B71"/>
    <w:rsid w:val="00703C17"/>
    <w:rsid w:val="00705B63"/>
    <w:rsid w:val="007075FD"/>
    <w:rsid w:val="00715690"/>
    <w:rsid w:val="00717D09"/>
    <w:rsid w:val="00724351"/>
    <w:rsid w:val="007251C3"/>
    <w:rsid w:val="00726B33"/>
    <w:rsid w:val="0072747D"/>
    <w:rsid w:val="007320E3"/>
    <w:rsid w:val="007354A9"/>
    <w:rsid w:val="00736101"/>
    <w:rsid w:val="00740989"/>
    <w:rsid w:val="00740B70"/>
    <w:rsid w:val="0074103F"/>
    <w:rsid w:val="00747575"/>
    <w:rsid w:val="007476D5"/>
    <w:rsid w:val="00750552"/>
    <w:rsid w:val="007516A5"/>
    <w:rsid w:val="007561B0"/>
    <w:rsid w:val="0076095C"/>
    <w:rsid w:val="00761D7F"/>
    <w:rsid w:val="007870BC"/>
    <w:rsid w:val="007877F2"/>
    <w:rsid w:val="0079069B"/>
    <w:rsid w:val="00791EE0"/>
    <w:rsid w:val="00793270"/>
    <w:rsid w:val="00794EC0"/>
    <w:rsid w:val="007A36C0"/>
    <w:rsid w:val="007A4DDD"/>
    <w:rsid w:val="007B34B4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3F06"/>
    <w:rsid w:val="007D6320"/>
    <w:rsid w:val="007D689E"/>
    <w:rsid w:val="007E64B4"/>
    <w:rsid w:val="007F0442"/>
    <w:rsid w:val="007F28F3"/>
    <w:rsid w:val="008018EC"/>
    <w:rsid w:val="008039AC"/>
    <w:rsid w:val="00805D8E"/>
    <w:rsid w:val="00812703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5F37"/>
    <w:rsid w:val="00863413"/>
    <w:rsid w:val="00865CBC"/>
    <w:rsid w:val="008676CE"/>
    <w:rsid w:val="00867CD7"/>
    <w:rsid w:val="008720C0"/>
    <w:rsid w:val="00872BA3"/>
    <w:rsid w:val="008758E1"/>
    <w:rsid w:val="008772C3"/>
    <w:rsid w:val="00880203"/>
    <w:rsid w:val="00881856"/>
    <w:rsid w:val="008819C1"/>
    <w:rsid w:val="00882DBD"/>
    <w:rsid w:val="00883EC8"/>
    <w:rsid w:val="00890352"/>
    <w:rsid w:val="00894278"/>
    <w:rsid w:val="008A0AED"/>
    <w:rsid w:val="008A17FA"/>
    <w:rsid w:val="008A40C0"/>
    <w:rsid w:val="008B44A2"/>
    <w:rsid w:val="008B4B8D"/>
    <w:rsid w:val="008B5DB0"/>
    <w:rsid w:val="008B688B"/>
    <w:rsid w:val="008C1724"/>
    <w:rsid w:val="008D0F7D"/>
    <w:rsid w:val="008D1AEF"/>
    <w:rsid w:val="008D26A2"/>
    <w:rsid w:val="008E1A38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2539D"/>
    <w:rsid w:val="00941C56"/>
    <w:rsid w:val="00942ADF"/>
    <w:rsid w:val="00943658"/>
    <w:rsid w:val="00952586"/>
    <w:rsid w:val="0095400A"/>
    <w:rsid w:val="00963A1F"/>
    <w:rsid w:val="00967D0E"/>
    <w:rsid w:val="00973AB7"/>
    <w:rsid w:val="00981613"/>
    <w:rsid w:val="00991222"/>
    <w:rsid w:val="00991972"/>
    <w:rsid w:val="00995C5B"/>
    <w:rsid w:val="00997CA8"/>
    <w:rsid w:val="009A0047"/>
    <w:rsid w:val="009A12F2"/>
    <w:rsid w:val="009A42AB"/>
    <w:rsid w:val="009C481C"/>
    <w:rsid w:val="009C67CE"/>
    <w:rsid w:val="009E3F47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3443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0A30"/>
    <w:rsid w:val="00A65666"/>
    <w:rsid w:val="00A66819"/>
    <w:rsid w:val="00A67D7D"/>
    <w:rsid w:val="00A71FB2"/>
    <w:rsid w:val="00A75502"/>
    <w:rsid w:val="00A75799"/>
    <w:rsid w:val="00A84BC4"/>
    <w:rsid w:val="00A86BDD"/>
    <w:rsid w:val="00AA7974"/>
    <w:rsid w:val="00AC39D5"/>
    <w:rsid w:val="00AC797C"/>
    <w:rsid w:val="00AD0B64"/>
    <w:rsid w:val="00AD18AE"/>
    <w:rsid w:val="00AD3BA4"/>
    <w:rsid w:val="00AE0F18"/>
    <w:rsid w:val="00AE44BD"/>
    <w:rsid w:val="00AF59E4"/>
    <w:rsid w:val="00B0164C"/>
    <w:rsid w:val="00B1469D"/>
    <w:rsid w:val="00B1764D"/>
    <w:rsid w:val="00B23728"/>
    <w:rsid w:val="00B44864"/>
    <w:rsid w:val="00B50906"/>
    <w:rsid w:val="00B522EF"/>
    <w:rsid w:val="00B5499E"/>
    <w:rsid w:val="00B60B45"/>
    <w:rsid w:val="00B62C51"/>
    <w:rsid w:val="00B63D9C"/>
    <w:rsid w:val="00B64C41"/>
    <w:rsid w:val="00B64EB1"/>
    <w:rsid w:val="00B707DB"/>
    <w:rsid w:val="00B72708"/>
    <w:rsid w:val="00B72A7A"/>
    <w:rsid w:val="00B72E1B"/>
    <w:rsid w:val="00B84602"/>
    <w:rsid w:val="00B90A26"/>
    <w:rsid w:val="00B90CFD"/>
    <w:rsid w:val="00B93522"/>
    <w:rsid w:val="00B93E12"/>
    <w:rsid w:val="00B97323"/>
    <w:rsid w:val="00B975F8"/>
    <w:rsid w:val="00BA52EC"/>
    <w:rsid w:val="00BB5DE4"/>
    <w:rsid w:val="00BC07F5"/>
    <w:rsid w:val="00BC659B"/>
    <w:rsid w:val="00BE48C1"/>
    <w:rsid w:val="00BE6119"/>
    <w:rsid w:val="00BE6DB6"/>
    <w:rsid w:val="00BF32A3"/>
    <w:rsid w:val="00BF331C"/>
    <w:rsid w:val="00C00DE3"/>
    <w:rsid w:val="00C020A5"/>
    <w:rsid w:val="00C05CD0"/>
    <w:rsid w:val="00C05EDA"/>
    <w:rsid w:val="00C31E3D"/>
    <w:rsid w:val="00C41B36"/>
    <w:rsid w:val="00C520C4"/>
    <w:rsid w:val="00C6530F"/>
    <w:rsid w:val="00C67A51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C0FAE"/>
    <w:rsid w:val="00CC1C80"/>
    <w:rsid w:val="00CC5E8C"/>
    <w:rsid w:val="00CC7049"/>
    <w:rsid w:val="00CD6354"/>
    <w:rsid w:val="00CD67B2"/>
    <w:rsid w:val="00CF2848"/>
    <w:rsid w:val="00CF3531"/>
    <w:rsid w:val="00CF6A4E"/>
    <w:rsid w:val="00D0426E"/>
    <w:rsid w:val="00D06D63"/>
    <w:rsid w:val="00D07666"/>
    <w:rsid w:val="00D07EFD"/>
    <w:rsid w:val="00D11C6B"/>
    <w:rsid w:val="00D17005"/>
    <w:rsid w:val="00D20CF5"/>
    <w:rsid w:val="00D213D4"/>
    <w:rsid w:val="00D23C63"/>
    <w:rsid w:val="00D2486E"/>
    <w:rsid w:val="00D26E89"/>
    <w:rsid w:val="00D4009B"/>
    <w:rsid w:val="00D525B3"/>
    <w:rsid w:val="00D53D6F"/>
    <w:rsid w:val="00D66CA8"/>
    <w:rsid w:val="00D715BD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550E"/>
    <w:rsid w:val="00DA6E56"/>
    <w:rsid w:val="00DA7659"/>
    <w:rsid w:val="00DB177E"/>
    <w:rsid w:val="00DB346F"/>
    <w:rsid w:val="00DB34B2"/>
    <w:rsid w:val="00DB6C36"/>
    <w:rsid w:val="00DC050D"/>
    <w:rsid w:val="00DC6D6C"/>
    <w:rsid w:val="00DC73EC"/>
    <w:rsid w:val="00DD0B87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236F"/>
    <w:rsid w:val="00E93E34"/>
    <w:rsid w:val="00E950C4"/>
    <w:rsid w:val="00E977D2"/>
    <w:rsid w:val="00E979BF"/>
    <w:rsid w:val="00EA0AE2"/>
    <w:rsid w:val="00EC0D46"/>
    <w:rsid w:val="00ED0745"/>
    <w:rsid w:val="00ED2DCE"/>
    <w:rsid w:val="00ED36FE"/>
    <w:rsid w:val="00ED3DA2"/>
    <w:rsid w:val="00ED5B4D"/>
    <w:rsid w:val="00ED6259"/>
    <w:rsid w:val="00ED67D5"/>
    <w:rsid w:val="00EE0017"/>
    <w:rsid w:val="00EE3041"/>
    <w:rsid w:val="00EE39E9"/>
    <w:rsid w:val="00EE63CC"/>
    <w:rsid w:val="00EE66CA"/>
    <w:rsid w:val="00EF2D51"/>
    <w:rsid w:val="00EF7B2A"/>
    <w:rsid w:val="00F04681"/>
    <w:rsid w:val="00F0688D"/>
    <w:rsid w:val="00F06AF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2B40"/>
    <w:rsid w:val="00FC2E51"/>
    <w:rsid w:val="00FC4D58"/>
    <w:rsid w:val="00FC5F4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2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6</Pages>
  <Words>1674</Words>
  <Characters>8990</Characters>
  <Application>Microsoft Office Word</Application>
  <DocSecurity>0</DocSecurity>
  <Lines>321</Lines>
  <Paragraphs>1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10</cp:revision>
  <dcterms:created xsi:type="dcterms:W3CDTF">2026-01-06T09:37:00Z</dcterms:created>
  <dcterms:modified xsi:type="dcterms:W3CDTF">2026-01-09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